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8BFEB" w14:textId="77777777" w:rsidR="00FC0D08" w:rsidRPr="003B7F74" w:rsidRDefault="00FC0D08" w:rsidP="00E960C5">
      <w:pPr>
        <w:jc w:val="center"/>
        <w:rPr>
          <w:b/>
          <w:bCs/>
        </w:rPr>
      </w:pPr>
      <w:bookmarkStart w:id="0" w:name="_Toc129606481"/>
      <w:r w:rsidRPr="003B7F74">
        <w:rPr>
          <w:b/>
          <w:bCs/>
        </w:rPr>
        <w:t>CURRICULUM VITAE – NAME</w:t>
      </w:r>
      <w:bookmarkEnd w:id="0"/>
    </w:p>
    <w:p w14:paraId="0F576441" w14:textId="70C9558E" w:rsidR="00FC0D08" w:rsidRPr="00750D1E" w:rsidRDefault="00F57A53" w:rsidP="005C3DF2">
      <w:pPr>
        <w:rPr>
          <w:color w:val="7030A0"/>
          <w:sz w:val="24"/>
          <w:szCs w:val="24"/>
        </w:rPr>
      </w:pPr>
      <w:r w:rsidRPr="00750D1E">
        <w:rPr>
          <w:color w:val="7030A0"/>
          <w:sz w:val="24"/>
          <w:szCs w:val="24"/>
        </w:rPr>
        <w:t>(</w:t>
      </w:r>
      <w:r w:rsidR="00D90646" w:rsidRPr="00750D1E">
        <w:rPr>
          <w:color w:val="7030A0"/>
          <w:sz w:val="24"/>
          <w:szCs w:val="24"/>
        </w:rPr>
        <w:t xml:space="preserve">To update this </w:t>
      </w:r>
      <w:r w:rsidRPr="00750D1E">
        <w:rPr>
          <w:color w:val="7030A0"/>
          <w:sz w:val="24"/>
          <w:szCs w:val="24"/>
        </w:rPr>
        <w:t>table of contents</w:t>
      </w:r>
      <w:r w:rsidR="00D90646" w:rsidRPr="00750D1E">
        <w:rPr>
          <w:color w:val="7030A0"/>
          <w:sz w:val="24"/>
          <w:szCs w:val="24"/>
        </w:rPr>
        <w:t xml:space="preserve">’ headings and page numbers </w:t>
      </w:r>
      <w:r w:rsidRPr="00750D1E">
        <w:rPr>
          <w:color w:val="7030A0"/>
          <w:sz w:val="24"/>
          <w:szCs w:val="24"/>
        </w:rPr>
        <w:t>automatically</w:t>
      </w:r>
      <w:r w:rsidR="00D90646" w:rsidRPr="00750D1E">
        <w:rPr>
          <w:color w:val="7030A0"/>
          <w:sz w:val="24"/>
          <w:szCs w:val="24"/>
        </w:rPr>
        <w:t>:</w:t>
      </w:r>
      <w:r w:rsidR="00750D1E">
        <w:rPr>
          <w:color w:val="7030A0"/>
          <w:sz w:val="24"/>
          <w:szCs w:val="24"/>
        </w:rPr>
        <w:t xml:space="preserve"> Right-click</w:t>
      </w:r>
      <w:r w:rsidRPr="00750D1E">
        <w:rPr>
          <w:color w:val="7030A0"/>
          <w:sz w:val="24"/>
          <w:szCs w:val="24"/>
        </w:rPr>
        <w:t xml:space="preserve"> on one of the headings in the table of contents, select, “Update Field”, click “Update Entire Table”, then click “OK”.  </w:t>
      </w:r>
      <w:r w:rsidR="00D90646" w:rsidRPr="00750D1E">
        <w:rPr>
          <w:color w:val="7030A0"/>
          <w:sz w:val="24"/>
          <w:szCs w:val="24"/>
        </w:rPr>
        <w:t xml:space="preserve">If you add any headings, ensure they are a Heading 1 or Heading 2 under “Styles” in the Home ribbon above.  </w:t>
      </w:r>
      <w:r w:rsidRPr="00750D1E">
        <w:rPr>
          <w:color w:val="7030A0"/>
          <w:sz w:val="24"/>
          <w:szCs w:val="24"/>
        </w:rPr>
        <w:t>The table will update with any page changes.  If you require assistance with this document, please connect with</w:t>
      </w:r>
      <w:r w:rsidR="003B7F74" w:rsidRPr="00750D1E">
        <w:rPr>
          <w:color w:val="7030A0"/>
          <w:sz w:val="24"/>
          <w:szCs w:val="24"/>
        </w:rPr>
        <w:t xml:space="preserve"> </w:t>
      </w:r>
      <w:hyperlink r:id="rId8" w:history="1">
        <w:r w:rsidR="003B7F74" w:rsidRPr="00750D1E">
          <w:rPr>
            <w:rStyle w:val="Hyperlink"/>
            <w:sz w:val="24"/>
            <w:szCs w:val="24"/>
          </w:rPr>
          <w:t>rwprizes@uwo.ca</w:t>
        </w:r>
      </w:hyperlink>
      <w:r w:rsidRPr="00750D1E">
        <w:rPr>
          <w:color w:val="7030A0"/>
          <w:sz w:val="24"/>
          <w:szCs w:val="24"/>
        </w:rPr>
        <w:t>.</w:t>
      </w:r>
      <w:r w:rsidR="00FF7251" w:rsidRPr="00750D1E">
        <w:rPr>
          <w:color w:val="7030A0"/>
          <w:sz w:val="24"/>
          <w:szCs w:val="24"/>
        </w:rPr>
        <w:t xml:space="preserve">  </w:t>
      </w:r>
      <w:r w:rsidR="00BF293B" w:rsidRPr="00750D1E">
        <w:rPr>
          <w:color w:val="7030A0"/>
          <w:sz w:val="24"/>
          <w:szCs w:val="24"/>
        </w:rPr>
        <w:t>Please</w:t>
      </w:r>
      <w:r w:rsidR="00FF7251" w:rsidRPr="00750D1E">
        <w:rPr>
          <w:color w:val="7030A0"/>
          <w:sz w:val="24"/>
          <w:szCs w:val="24"/>
        </w:rPr>
        <w:t xml:space="preserve"> delete this text when it is no longer needed.</w:t>
      </w:r>
      <w:r w:rsidR="003B7F74" w:rsidRPr="00750D1E">
        <w:rPr>
          <w:color w:val="7030A0"/>
          <w:sz w:val="24"/>
          <w:szCs w:val="24"/>
        </w:rPr>
        <w:t>)</w:t>
      </w:r>
      <w:r w:rsidR="00750D1E">
        <w:rPr>
          <w:color w:val="7030A0"/>
          <w:sz w:val="24"/>
          <w:szCs w:val="24"/>
        </w:rPr>
        <w:br/>
      </w:r>
    </w:p>
    <w:p w14:paraId="0CE9A7B8" w14:textId="25C51BA6" w:rsidR="002A6F98" w:rsidRDefault="00E960C5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64765846" w:history="1">
        <w:r w:rsidR="002A6F98" w:rsidRPr="00AF0D2C">
          <w:rPr>
            <w:rStyle w:val="Hyperlink"/>
            <w:noProof/>
          </w:rPr>
          <w:t>BIOGRAPHICAL INFORMATION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46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7AD3F703" w14:textId="6752CD1B" w:rsidR="002A6F98" w:rsidRDefault="00750D1E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47" w:history="1">
        <w:r w:rsidR="002A6F98" w:rsidRPr="00AF0D2C">
          <w:rPr>
            <w:rStyle w:val="Hyperlink"/>
            <w:noProof/>
          </w:rPr>
          <w:t>HONOURS &amp; AWARDS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47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30B81EA2" w14:textId="39C42431" w:rsidR="002A6F98" w:rsidRDefault="00750D1E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48" w:history="1">
        <w:r w:rsidR="002A6F98" w:rsidRPr="00AF0D2C">
          <w:rPr>
            <w:rStyle w:val="Hyperlink"/>
            <w:noProof/>
          </w:rPr>
          <w:t>ACADEMIC AND OTHER EMPLOYMENT HISTORY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48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227C0019" w14:textId="6EC825E0" w:rsidR="002A6F98" w:rsidRDefault="00750D1E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49" w:history="1">
        <w:r w:rsidR="002A6F98" w:rsidRPr="00AF0D2C">
          <w:rPr>
            <w:rStyle w:val="Hyperlink"/>
            <w:noProof/>
          </w:rPr>
          <w:t>PROFESSIONAL AFFILIATIONS AND ACTIVITIES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49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0A1C915B" w14:textId="08520614" w:rsidR="002A6F98" w:rsidRDefault="00750D1E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50" w:history="1">
        <w:r w:rsidR="002A6F98" w:rsidRPr="00AF0D2C">
          <w:rPr>
            <w:rStyle w:val="Hyperlink"/>
            <w:noProof/>
          </w:rPr>
          <w:t>SUPERVISORY AND MENTORING HISTORY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50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05011479" w14:textId="3367F6A4" w:rsidR="002A6F98" w:rsidRDefault="00750D1E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51" w:history="1">
        <w:r w:rsidR="002A6F98" w:rsidRPr="00AF0D2C">
          <w:rPr>
            <w:rStyle w:val="Hyperlink"/>
            <w:noProof/>
          </w:rPr>
          <w:t>FUNDING HISTORY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51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157B1337" w14:textId="2C461ECF" w:rsidR="002A6F98" w:rsidRDefault="00750D1E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52" w:history="1">
        <w:r w:rsidR="002A6F98" w:rsidRPr="00AF0D2C">
          <w:rPr>
            <w:rStyle w:val="Hyperlink"/>
            <w:noProof/>
          </w:rPr>
          <w:t>SELECT REFEREED PUBLICATIONS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52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2D9CF3BB" w14:textId="2FB4D249" w:rsidR="002A6F98" w:rsidRDefault="00750D1E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53" w:history="1">
        <w:r w:rsidR="002A6F98" w:rsidRPr="00AF0D2C">
          <w:rPr>
            <w:rStyle w:val="Hyperlink"/>
            <w:noProof/>
          </w:rPr>
          <w:t>1.</w:t>
        </w:r>
        <w:r w:rsidR="002A6F98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eastAsia="en-CA"/>
            <w14:ligatures w14:val="standardContextual"/>
          </w:rPr>
          <w:tab/>
        </w:r>
        <w:r w:rsidR="002A6F98" w:rsidRPr="00AF0D2C">
          <w:rPr>
            <w:rStyle w:val="Hyperlink"/>
            <w:noProof/>
          </w:rPr>
          <w:t>BOOKS AND MONOGRAPHS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53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793F2319" w14:textId="48D208E0" w:rsidR="002A6F98" w:rsidRDefault="00750D1E">
      <w:pPr>
        <w:pStyle w:val="TOC2"/>
        <w:tabs>
          <w:tab w:val="left" w:pos="7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54" w:history="1">
        <w:r w:rsidR="002A6F98" w:rsidRPr="00AF0D2C">
          <w:rPr>
            <w:rStyle w:val="Hyperlink"/>
            <w:noProof/>
          </w:rPr>
          <w:t>2.</w:t>
        </w:r>
        <w:r w:rsidR="002A6F98">
          <w:rPr>
            <w:rFonts w:asciiTheme="minorHAnsi" w:eastAsiaTheme="minorEastAsia" w:hAnsiTheme="minorHAnsi" w:cstheme="minorBidi"/>
            <w:noProof/>
            <w:kern w:val="2"/>
            <w:sz w:val="24"/>
            <w:szCs w:val="24"/>
            <w:lang w:eastAsia="en-CA"/>
            <w14:ligatures w14:val="standardContextual"/>
          </w:rPr>
          <w:tab/>
        </w:r>
        <w:r w:rsidR="002A6F98" w:rsidRPr="00AF0D2C">
          <w:rPr>
            <w:rStyle w:val="Hyperlink"/>
            <w:noProof/>
          </w:rPr>
          <w:t>JOURNAL ARTICLES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54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063271F1" w14:textId="1D9343D9" w:rsidR="002A6F98" w:rsidRDefault="00750D1E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4"/>
          <w:szCs w:val="24"/>
          <w:lang w:eastAsia="en-CA"/>
          <w14:ligatures w14:val="standardContextual"/>
        </w:rPr>
      </w:pPr>
      <w:hyperlink w:anchor="_Toc164765855" w:history="1">
        <w:r w:rsidR="002A6F98" w:rsidRPr="00AF0D2C">
          <w:rPr>
            <w:rStyle w:val="Hyperlink"/>
            <w:noProof/>
          </w:rPr>
          <w:t>CAREER TOTAL METRICS</w:t>
        </w:r>
        <w:r w:rsidR="002A6F98">
          <w:rPr>
            <w:noProof/>
            <w:webHidden/>
          </w:rPr>
          <w:tab/>
        </w:r>
        <w:r w:rsidR="002A6F98">
          <w:rPr>
            <w:noProof/>
            <w:webHidden/>
          </w:rPr>
          <w:fldChar w:fldCharType="begin"/>
        </w:r>
        <w:r w:rsidR="002A6F98">
          <w:rPr>
            <w:noProof/>
            <w:webHidden/>
          </w:rPr>
          <w:instrText xml:space="preserve"> PAGEREF _Toc164765855 \h </w:instrText>
        </w:r>
        <w:r w:rsidR="002A6F98">
          <w:rPr>
            <w:noProof/>
            <w:webHidden/>
          </w:rPr>
        </w:r>
        <w:r w:rsidR="002A6F98">
          <w:rPr>
            <w:noProof/>
            <w:webHidden/>
          </w:rPr>
          <w:fldChar w:fldCharType="separate"/>
        </w:r>
        <w:r w:rsidR="002A6F98">
          <w:rPr>
            <w:noProof/>
            <w:webHidden/>
          </w:rPr>
          <w:t>1</w:t>
        </w:r>
        <w:r w:rsidR="002A6F98">
          <w:rPr>
            <w:noProof/>
            <w:webHidden/>
          </w:rPr>
          <w:fldChar w:fldCharType="end"/>
        </w:r>
      </w:hyperlink>
    </w:p>
    <w:p w14:paraId="67C6656B" w14:textId="5849E7C4" w:rsidR="00E960C5" w:rsidRDefault="00E960C5" w:rsidP="002A6F98">
      <w:pPr>
        <w:rPr>
          <w:rFonts w:asciiTheme="minorHAnsi" w:eastAsiaTheme="minorEastAsia" w:hAnsiTheme="minorHAnsi" w:cstheme="minorBidi"/>
          <w:noProof/>
          <w:lang w:eastAsia="en-CA"/>
        </w:rPr>
      </w:pPr>
      <w:r>
        <w:fldChar w:fldCharType="end"/>
      </w:r>
      <w:r w:rsidR="00FC0D08">
        <w:rPr>
          <w:sz w:val="24"/>
          <w:szCs w:val="24"/>
        </w:rPr>
        <w:fldChar w:fldCharType="begin"/>
      </w:r>
      <w:r w:rsidR="00FC0D08">
        <w:rPr>
          <w:sz w:val="24"/>
          <w:szCs w:val="24"/>
        </w:rPr>
        <w:instrText xml:space="preserve"> TOC \o "1-2" \h \z \u \t "Heading 3,2" </w:instrText>
      </w:r>
      <w:r w:rsidR="00FC0D08">
        <w:rPr>
          <w:sz w:val="24"/>
          <w:szCs w:val="24"/>
        </w:rPr>
        <w:fldChar w:fldCharType="separate"/>
      </w:r>
    </w:p>
    <w:p w14:paraId="0F88DC57" w14:textId="412D9595" w:rsidR="005C3DF2" w:rsidRDefault="00FC0D08">
      <w:r>
        <w:fldChar w:fldCharType="end"/>
      </w:r>
      <w:r w:rsidR="005C3DF2">
        <w:br w:type="page"/>
      </w:r>
    </w:p>
    <w:p w14:paraId="1079AB1C" w14:textId="77777777" w:rsidR="00FC0D08" w:rsidRDefault="005C3DF2" w:rsidP="002A6F98">
      <w:pPr>
        <w:pStyle w:val="Heading1"/>
        <w:spacing w:before="0" w:line="240" w:lineRule="auto"/>
      </w:pPr>
      <w:bookmarkStart w:id="1" w:name="_Toc129606482"/>
      <w:bookmarkStart w:id="2" w:name="_Toc164765846"/>
      <w:r w:rsidRPr="005C3DF2">
        <w:lastRenderedPageBreak/>
        <w:t>BIOGRAPHICAL INFORMATION</w:t>
      </w:r>
      <w:bookmarkEnd w:id="1"/>
      <w:bookmarkEnd w:id="2"/>
    </w:p>
    <w:p w14:paraId="26A5F8D0" w14:textId="77777777" w:rsidR="008D6711" w:rsidRDefault="008D6711" w:rsidP="002A6F98">
      <w:pPr>
        <w:spacing w:after="0" w:line="240" w:lineRule="auto"/>
      </w:pPr>
    </w:p>
    <w:p w14:paraId="4846FA69" w14:textId="77777777" w:rsidR="00FC0D08" w:rsidRDefault="00FC0D08" w:rsidP="002A6F98">
      <w:pPr>
        <w:spacing w:after="0" w:line="240" w:lineRule="auto"/>
      </w:pPr>
    </w:p>
    <w:p w14:paraId="25C126A7" w14:textId="77777777" w:rsidR="002A6F98" w:rsidRDefault="002A6F98" w:rsidP="002A6F98">
      <w:pPr>
        <w:spacing w:after="0" w:line="240" w:lineRule="auto"/>
      </w:pPr>
    </w:p>
    <w:p w14:paraId="6601667C" w14:textId="77777777" w:rsidR="00FC0D08" w:rsidRDefault="00FC0D08" w:rsidP="002A6F98">
      <w:pPr>
        <w:spacing w:after="0" w:line="240" w:lineRule="auto"/>
      </w:pPr>
    </w:p>
    <w:p w14:paraId="5EC582CE" w14:textId="77777777" w:rsidR="00FC0D08" w:rsidRPr="00FC0D08" w:rsidRDefault="00FC0D08" w:rsidP="002A6F98">
      <w:pPr>
        <w:pStyle w:val="Heading1"/>
        <w:spacing w:before="0" w:line="240" w:lineRule="auto"/>
      </w:pPr>
      <w:bookmarkStart w:id="3" w:name="_Toc129606483"/>
      <w:bookmarkStart w:id="4" w:name="_Toc164765847"/>
      <w:r w:rsidRPr="00FC0D08">
        <w:t>HONOURS &amp; AWARDS</w:t>
      </w:r>
      <w:bookmarkEnd w:id="3"/>
      <w:bookmarkEnd w:id="4"/>
    </w:p>
    <w:p w14:paraId="5A37F7EB" w14:textId="77777777" w:rsidR="00FC0D08" w:rsidRDefault="00FC0D08" w:rsidP="002A6F98">
      <w:pPr>
        <w:spacing w:after="0" w:line="240" w:lineRule="auto"/>
      </w:pPr>
    </w:p>
    <w:p w14:paraId="302EDF78" w14:textId="77777777" w:rsidR="00FC0D08" w:rsidRDefault="00FC0D08" w:rsidP="002A6F98">
      <w:pPr>
        <w:spacing w:after="0" w:line="240" w:lineRule="auto"/>
      </w:pPr>
    </w:p>
    <w:p w14:paraId="2DA110DE" w14:textId="77777777" w:rsidR="002A6F98" w:rsidRDefault="002A6F98" w:rsidP="002A6F98">
      <w:pPr>
        <w:spacing w:after="0" w:line="240" w:lineRule="auto"/>
      </w:pPr>
    </w:p>
    <w:p w14:paraId="113FC40E" w14:textId="77777777" w:rsidR="00FC0D08" w:rsidRDefault="00FC0D08" w:rsidP="002A6F98">
      <w:pPr>
        <w:spacing w:after="0" w:line="240" w:lineRule="auto"/>
      </w:pPr>
    </w:p>
    <w:p w14:paraId="56510F2C" w14:textId="77777777" w:rsidR="00FC0D08" w:rsidRPr="00FC0D08" w:rsidRDefault="00FC0D08" w:rsidP="002A6F98">
      <w:pPr>
        <w:pStyle w:val="Heading1"/>
        <w:spacing w:before="0" w:line="240" w:lineRule="auto"/>
      </w:pPr>
      <w:bookmarkStart w:id="5" w:name="_Toc129606484"/>
      <w:bookmarkStart w:id="6" w:name="_Toc164765848"/>
      <w:r w:rsidRPr="00FC0D08">
        <w:t>ACADEMIC AND OTHER EMPLOYMENT HISTORY</w:t>
      </w:r>
      <w:bookmarkEnd w:id="5"/>
      <w:bookmarkEnd w:id="6"/>
    </w:p>
    <w:p w14:paraId="7EBFECC3" w14:textId="77777777" w:rsidR="00FC0D08" w:rsidRDefault="00FC0D08" w:rsidP="002A6F98">
      <w:pPr>
        <w:spacing w:after="0" w:line="240" w:lineRule="auto"/>
      </w:pPr>
    </w:p>
    <w:p w14:paraId="23EAF69E" w14:textId="77777777" w:rsidR="00FC0D08" w:rsidRDefault="00FC0D08" w:rsidP="002A6F98">
      <w:pPr>
        <w:spacing w:after="0" w:line="240" w:lineRule="auto"/>
      </w:pPr>
    </w:p>
    <w:p w14:paraId="7D441DFA" w14:textId="77777777" w:rsidR="002A6F98" w:rsidRDefault="002A6F98" w:rsidP="002A6F98">
      <w:pPr>
        <w:spacing w:after="0" w:line="240" w:lineRule="auto"/>
      </w:pPr>
    </w:p>
    <w:p w14:paraId="0803D5F5" w14:textId="77777777" w:rsidR="00FC0D08" w:rsidRDefault="00FC0D08" w:rsidP="002A6F98">
      <w:pPr>
        <w:spacing w:after="0" w:line="240" w:lineRule="auto"/>
      </w:pPr>
    </w:p>
    <w:p w14:paraId="1633C138" w14:textId="77777777" w:rsidR="00FC0D08" w:rsidRPr="00FC0D08" w:rsidRDefault="00FC0D08" w:rsidP="002A6F98">
      <w:pPr>
        <w:pStyle w:val="Heading1"/>
        <w:spacing w:before="0" w:line="240" w:lineRule="auto"/>
      </w:pPr>
      <w:bookmarkStart w:id="7" w:name="_Toc129606485"/>
      <w:bookmarkStart w:id="8" w:name="_Toc164765849"/>
      <w:r w:rsidRPr="00FC0D08">
        <w:t>PROFESSIONAL AFFILIATIONS AND ACTIVITIES</w:t>
      </w:r>
      <w:bookmarkEnd w:id="7"/>
      <w:bookmarkEnd w:id="8"/>
    </w:p>
    <w:p w14:paraId="5A883112" w14:textId="77777777" w:rsidR="00FC0D08" w:rsidRDefault="00FC0D08" w:rsidP="002A6F98">
      <w:pPr>
        <w:spacing w:after="0" w:line="240" w:lineRule="auto"/>
      </w:pPr>
    </w:p>
    <w:p w14:paraId="42D961F1" w14:textId="77777777" w:rsidR="002A6F98" w:rsidRDefault="002A6F98" w:rsidP="002A6F98">
      <w:pPr>
        <w:spacing w:after="0" w:line="240" w:lineRule="auto"/>
      </w:pPr>
    </w:p>
    <w:p w14:paraId="35CF746E" w14:textId="77777777" w:rsidR="00FC0D08" w:rsidRDefault="00FC0D08" w:rsidP="002A6F98">
      <w:pPr>
        <w:spacing w:after="0" w:line="240" w:lineRule="auto"/>
      </w:pPr>
    </w:p>
    <w:p w14:paraId="72B26139" w14:textId="77777777" w:rsidR="00FC0D08" w:rsidRDefault="00FC0D08" w:rsidP="002A6F98">
      <w:pPr>
        <w:spacing w:after="0" w:line="240" w:lineRule="auto"/>
      </w:pPr>
    </w:p>
    <w:p w14:paraId="4048A990" w14:textId="77777777" w:rsidR="00FC0D08" w:rsidRPr="00FC0D08" w:rsidRDefault="00FC0D08" w:rsidP="002A6F98">
      <w:pPr>
        <w:pStyle w:val="Heading1"/>
        <w:spacing w:before="0" w:line="240" w:lineRule="auto"/>
      </w:pPr>
      <w:bookmarkStart w:id="9" w:name="_Toc129606486"/>
      <w:bookmarkStart w:id="10" w:name="_Toc164765850"/>
      <w:r w:rsidRPr="00FC0D08">
        <w:t>SUPERVISORY AND MENTORING HISTORY</w:t>
      </w:r>
      <w:bookmarkEnd w:id="9"/>
      <w:bookmarkEnd w:id="10"/>
    </w:p>
    <w:p w14:paraId="3E9DDBD8" w14:textId="77777777" w:rsidR="00FC0D08" w:rsidRDefault="00FC0D08" w:rsidP="002A6F98">
      <w:pPr>
        <w:spacing w:after="0" w:line="240" w:lineRule="auto"/>
      </w:pPr>
    </w:p>
    <w:p w14:paraId="4907C1D6" w14:textId="77777777" w:rsidR="00FC0D08" w:rsidRDefault="00FC0D08" w:rsidP="002A6F98">
      <w:pPr>
        <w:spacing w:after="0" w:line="240" w:lineRule="auto"/>
      </w:pPr>
    </w:p>
    <w:p w14:paraId="18529815" w14:textId="77777777" w:rsidR="002A6F98" w:rsidRDefault="002A6F98" w:rsidP="002A6F98">
      <w:pPr>
        <w:spacing w:after="0" w:line="240" w:lineRule="auto"/>
      </w:pPr>
    </w:p>
    <w:p w14:paraId="4B851EC0" w14:textId="77777777" w:rsidR="002A6F98" w:rsidRDefault="002A6F98" w:rsidP="002A6F98">
      <w:pPr>
        <w:spacing w:after="0" w:line="240" w:lineRule="auto"/>
      </w:pPr>
    </w:p>
    <w:p w14:paraId="37F22AE2" w14:textId="77777777" w:rsidR="00FC0D08" w:rsidRPr="00FC0D08" w:rsidRDefault="00FC0D08" w:rsidP="002A6F98">
      <w:pPr>
        <w:pStyle w:val="Heading1"/>
        <w:spacing w:before="0" w:line="240" w:lineRule="auto"/>
      </w:pPr>
      <w:bookmarkStart w:id="11" w:name="_Toc129606487"/>
      <w:bookmarkStart w:id="12" w:name="_Toc164765851"/>
      <w:r w:rsidRPr="00FC0D08">
        <w:t>FUNDING HISTORY</w:t>
      </w:r>
      <w:bookmarkEnd w:id="11"/>
      <w:bookmarkEnd w:id="12"/>
    </w:p>
    <w:p w14:paraId="6063F957" w14:textId="77777777" w:rsidR="00FC0D08" w:rsidRDefault="00FC0D08" w:rsidP="002A6F98">
      <w:pPr>
        <w:spacing w:after="0" w:line="240" w:lineRule="auto"/>
      </w:pPr>
    </w:p>
    <w:p w14:paraId="76616541" w14:textId="77777777" w:rsidR="00FC0D08" w:rsidRDefault="00FC0D08" w:rsidP="002A6F98">
      <w:pPr>
        <w:spacing w:after="0" w:line="240" w:lineRule="auto"/>
      </w:pPr>
    </w:p>
    <w:p w14:paraId="117668F9" w14:textId="77777777" w:rsidR="00FC0D08" w:rsidRDefault="00FC0D08" w:rsidP="002A6F98">
      <w:pPr>
        <w:spacing w:after="0" w:line="240" w:lineRule="auto"/>
      </w:pPr>
    </w:p>
    <w:p w14:paraId="42A4E3E4" w14:textId="77777777" w:rsidR="002A6F98" w:rsidRDefault="002A6F98" w:rsidP="002A6F98">
      <w:pPr>
        <w:spacing w:after="0" w:line="240" w:lineRule="auto"/>
      </w:pPr>
    </w:p>
    <w:p w14:paraId="06A5E3C4" w14:textId="77777777" w:rsidR="00FC0D08" w:rsidRPr="009C3701" w:rsidRDefault="00FC0D08" w:rsidP="002A6F98">
      <w:pPr>
        <w:pStyle w:val="Heading1"/>
        <w:spacing w:before="0" w:line="240" w:lineRule="auto"/>
      </w:pPr>
      <w:bookmarkStart w:id="13" w:name="_Toc129606488"/>
      <w:bookmarkStart w:id="14" w:name="_Toc164765852"/>
      <w:r w:rsidRPr="009C3701">
        <w:t>SELECT REFEREED PUBLICATIONS</w:t>
      </w:r>
      <w:bookmarkEnd w:id="13"/>
      <w:bookmarkEnd w:id="14"/>
    </w:p>
    <w:p w14:paraId="119E88F3" w14:textId="77777777" w:rsidR="002A6F98" w:rsidRDefault="002A6F98" w:rsidP="002A6F98">
      <w:pPr>
        <w:spacing w:after="0" w:line="240" w:lineRule="auto"/>
      </w:pPr>
    </w:p>
    <w:p w14:paraId="4359A7C2" w14:textId="545D4D21" w:rsidR="00FC0D08" w:rsidRDefault="00FC0D08" w:rsidP="002A6F98">
      <w:pPr>
        <w:spacing w:after="0" w:line="240" w:lineRule="auto"/>
      </w:pPr>
      <w:r>
        <w:t xml:space="preserve">(at the top of your publications list, please ensure to describe how, within your discipline, the </w:t>
      </w:r>
      <w:r w:rsidR="002A6F98">
        <w:t>principal</w:t>
      </w:r>
      <w:r>
        <w:t xml:space="preserve"> investigator/author is normally listed – e.g. alphabetical order; always first; always last; etc.)</w:t>
      </w:r>
    </w:p>
    <w:p w14:paraId="56422162" w14:textId="77777777" w:rsidR="002A6F98" w:rsidRDefault="002A6F98" w:rsidP="002A6F98">
      <w:pPr>
        <w:spacing w:after="0" w:line="240" w:lineRule="auto"/>
      </w:pPr>
    </w:p>
    <w:p w14:paraId="61858FBF" w14:textId="08063347" w:rsidR="00FC0D08" w:rsidRDefault="00FC0D08" w:rsidP="002A6F98">
      <w:pPr>
        <w:pStyle w:val="Heading2"/>
        <w:spacing w:before="0" w:line="240" w:lineRule="auto"/>
      </w:pPr>
      <w:bookmarkStart w:id="15" w:name="_Toc129606489"/>
      <w:bookmarkStart w:id="16" w:name="_Toc164765853"/>
      <w:r w:rsidRPr="005C3DF2">
        <w:t>BOOKS AND MONOGRAPHS</w:t>
      </w:r>
      <w:bookmarkEnd w:id="15"/>
      <w:bookmarkEnd w:id="16"/>
    </w:p>
    <w:p w14:paraId="6E684769" w14:textId="77777777" w:rsidR="002A6F98" w:rsidRDefault="002A6F98" w:rsidP="002A6F98">
      <w:pPr>
        <w:spacing w:after="0" w:line="240" w:lineRule="auto"/>
      </w:pPr>
    </w:p>
    <w:p w14:paraId="5C0A2963" w14:textId="77777777" w:rsidR="002A6F98" w:rsidRDefault="002A6F98" w:rsidP="002A6F98">
      <w:pPr>
        <w:spacing w:after="0" w:line="240" w:lineRule="auto"/>
      </w:pPr>
    </w:p>
    <w:p w14:paraId="5BE87D28" w14:textId="77777777" w:rsidR="00FC0D08" w:rsidRPr="005C3DF2" w:rsidRDefault="00FC0D08" w:rsidP="002A6F98">
      <w:pPr>
        <w:pStyle w:val="Heading2"/>
        <w:spacing w:before="0" w:line="240" w:lineRule="auto"/>
      </w:pPr>
      <w:bookmarkStart w:id="17" w:name="_Toc129606490"/>
      <w:bookmarkStart w:id="18" w:name="_Toc164765854"/>
      <w:r w:rsidRPr="005C3DF2">
        <w:t>JOURNAL ARTICLES</w:t>
      </w:r>
      <w:bookmarkEnd w:id="17"/>
      <w:bookmarkEnd w:id="18"/>
    </w:p>
    <w:p w14:paraId="01166185" w14:textId="77777777" w:rsidR="00FC0D08" w:rsidRDefault="00FC0D08" w:rsidP="002A6F98">
      <w:pPr>
        <w:spacing w:after="0" w:line="240" w:lineRule="auto"/>
      </w:pPr>
    </w:p>
    <w:p w14:paraId="739BAD27" w14:textId="77777777" w:rsidR="002A6F98" w:rsidRDefault="002A6F98" w:rsidP="002A6F98">
      <w:pPr>
        <w:spacing w:after="0" w:line="240" w:lineRule="auto"/>
      </w:pPr>
    </w:p>
    <w:p w14:paraId="52A7D3B4" w14:textId="77777777" w:rsidR="00FC0D08" w:rsidRPr="00FC0D08" w:rsidRDefault="00FC0D08" w:rsidP="002A6F98">
      <w:pPr>
        <w:pStyle w:val="Heading1"/>
        <w:spacing w:before="0" w:line="240" w:lineRule="auto"/>
      </w:pPr>
      <w:bookmarkStart w:id="19" w:name="_Toc129606491"/>
      <w:bookmarkStart w:id="20" w:name="_Toc164765855"/>
      <w:r w:rsidRPr="00FC0D08">
        <w:t>CAREER TOTAL METRICS</w:t>
      </w:r>
      <w:bookmarkEnd w:id="19"/>
      <w:bookmarkEnd w:id="20"/>
    </w:p>
    <w:p w14:paraId="0B717690" w14:textId="77777777" w:rsidR="00FC0D08" w:rsidRPr="00FC0D08" w:rsidRDefault="00FC0D08" w:rsidP="002A6F98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2409"/>
      </w:tblGrid>
      <w:tr w:rsidR="004578A3" w14:paraId="7FFDA616" w14:textId="77777777" w:rsidTr="004578A3">
        <w:tc>
          <w:tcPr>
            <w:tcW w:w="6941" w:type="dxa"/>
          </w:tcPr>
          <w:p w14:paraId="1ADE2CE9" w14:textId="77777777" w:rsidR="004578A3" w:rsidRDefault="004578A3" w:rsidP="002A6F98"/>
        </w:tc>
        <w:tc>
          <w:tcPr>
            <w:tcW w:w="2409" w:type="dxa"/>
          </w:tcPr>
          <w:p w14:paraId="586D9BC4" w14:textId="77777777" w:rsidR="004578A3" w:rsidRDefault="004578A3" w:rsidP="002A6F98">
            <w:pPr>
              <w:jc w:val="center"/>
            </w:pPr>
            <w:r>
              <w:t>TOTAL</w:t>
            </w:r>
          </w:p>
        </w:tc>
      </w:tr>
      <w:tr w:rsidR="004578A3" w14:paraId="3806FCFF" w14:textId="77777777" w:rsidTr="004578A3">
        <w:tc>
          <w:tcPr>
            <w:tcW w:w="6941" w:type="dxa"/>
          </w:tcPr>
          <w:p w14:paraId="40D98BCF" w14:textId="77777777" w:rsidR="004578A3" w:rsidRDefault="004578A3" w:rsidP="002A6F98">
            <w:r>
              <w:t>Number of Published Books and Monographs</w:t>
            </w:r>
          </w:p>
        </w:tc>
        <w:tc>
          <w:tcPr>
            <w:tcW w:w="2409" w:type="dxa"/>
          </w:tcPr>
          <w:p w14:paraId="74D55ABD" w14:textId="77777777" w:rsidR="004578A3" w:rsidRDefault="004578A3" w:rsidP="002A6F98"/>
        </w:tc>
      </w:tr>
      <w:tr w:rsidR="004578A3" w14:paraId="4A83EA8F" w14:textId="77777777" w:rsidTr="004578A3">
        <w:tc>
          <w:tcPr>
            <w:tcW w:w="6941" w:type="dxa"/>
          </w:tcPr>
          <w:p w14:paraId="7F2491AF" w14:textId="77777777" w:rsidR="004578A3" w:rsidRDefault="004578A3" w:rsidP="002A6F98">
            <w:r>
              <w:t>Number of Journal Articles</w:t>
            </w:r>
          </w:p>
        </w:tc>
        <w:tc>
          <w:tcPr>
            <w:tcW w:w="2409" w:type="dxa"/>
          </w:tcPr>
          <w:p w14:paraId="38F5D89E" w14:textId="77777777" w:rsidR="004578A3" w:rsidRDefault="004578A3" w:rsidP="002A6F98"/>
        </w:tc>
      </w:tr>
      <w:tr w:rsidR="004578A3" w14:paraId="172967D5" w14:textId="77777777" w:rsidTr="004578A3">
        <w:tc>
          <w:tcPr>
            <w:tcW w:w="6941" w:type="dxa"/>
          </w:tcPr>
          <w:p w14:paraId="41CA3C87" w14:textId="77777777" w:rsidR="004578A3" w:rsidRDefault="004578A3" w:rsidP="002A6F98">
            <w:r>
              <w:t>Number of Citations</w:t>
            </w:r>
          </w:p>
        </w:tc>
        <w:tc>
          <w:tcPr>
            <w:tcW w:w="2409" w:type="dxa"/>
          </w:tcPr>
          <w:p w14:paraId="0680D2F3" w14:textId="77777777" w:rsidR="004578A3" w:rsidRDefault="004578A3" w:rsidP="002A6F98"/>
        </w:tc>
      </w:tr>
      <w:tr w:rsidR="004578A3" w14:paraId="366A5A93" w14:textId="77777777" w:rsidTr="004578A3">
        <w:tc>
          <w:tcPr>
            <w:tcW w:w="6941" w:type="dxa"/>
          </w:tcPr>
          <w:p w14:paraId="2A8108A8" w14:textId="77777777" w:rsidR="004578A3" w:rsidRDefault="004578A3" w:rsidP="002A6F98">
            <w:r>
              <w:t>Current h-index</w:t>
            </w:r>
          </w:p>
        </w:tc>
        <w:tc>
          <w:tcPr>
            <w:tcW w:w="2409" w:type="dxa"/>
          </w:tcPr>
          <w:p w14:paraId="3335EA4D" w14:textId="77777777" w:rsidR="004578A3" w:rsidRDefault="004578A3" w:rsidP="002A6F98"/>
        </w:tc>
      </w:tr>
    </w:tbl>
    <w:p w14:paraId="3BC08682" w14:textId="77777777" w:rsidR="00FC0D08" w:rsidRPr="00FC0D08" w:rsidRDefault="00FC0D08" w:rsidP="002A6F98">
      <w:pPr>
        <w:spacing w:after="0" w:line="240" w:lineRule="auto"/>
      </w:pPr>
    </w:p>
    <w:sectPr w:rsidR="00FC0D08" w:rsidRPr="00FC0D08" w:rsidSect="00E960C5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5187E" w14:textId="77777777" w:rsidR="00E928B8" w:rsidRDefault="00E928B8" w:rsidP="005C3DF2">
      <w:r>
        <w:separator/>
      </w:r>
    </w:p>
  </w:endnote>
  <w:endnote w:type="continuationSeparator" w:id="0">
    <w:p w14:paraId="78EF2A0D" w14:textId="77777777" w:rsidR="00E928B8" w:rsidRDefault="00E928B8" w:rsidP="005C3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5596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3BCA3" w14:textId="77777777" w:rsidR="00FC0D08" w:rsidRDefault="00FC0D08" w:rsidP="005C3D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3A97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505B0" w14:textId="77777777" w:rsidR="00E928B8" w:rsidRDefault="00E928B8" w:rsidP="005C3DF2">
      <w:r>
        <w:separator/>
      </w:r>
    </w:p>
  </w:footnote>
  <w:footnote w:type="continuationSeparator" w:id="0">
    <w:p w14:paraId="66C6FC65" w14:textId="77777777" w:rsidR="00E928B8" w:rsidRDefault="00E928B8" w:rsidP="005C3D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ACABB" w14:textId="77777777" w:rsidR="00FC0D08" w:rsidRDefault="00FC0D08" w:rsidP="005C3DF2">
    <w:pPr>
      <w:pStyle w:val="Header"/>
    </w:pPr>
    <w:r>
      <w:t>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09218A6"/>
    <w:multiLevelType w:val="hybridMultilevel"/>
    <w:tmpl w:val="50157CC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BBCF745"/>
    <w:multiLevelType w:val="hybridMultilevel"/>
    <w:tmpl w:val="4F3D794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FC15A89"/>
    <w:multiLevelType w:val="hybridMultilevel"/>
    <w:tmpl w:val="9483B44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F7180B8"/>
    <w:multiLevelType w:val="hybridMultilevel"/>
    <w:tmpl w:val="26FD8D5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3F3D3754"/>
    <w:multiLevelType w:val="hybridMultilevel"/>
    <w:tmpl w:val="50C28016"/>
    <w:lvl w:ilvl="0" w:tplc="36189016">
      <w:start w:val="1"/>
      <w:numFmt w:val="decimal"/>
      <w:pStyle w:val="Heading2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8667072">
    <w:abstractNumId w:val="2"/>
  </w:num>
  <w:num w:numId="2" w16cid:durableId="415328077">
    <w:abstractNumId w:val="3"/>
  </w:num>
  <w:num w:numId="3" w16cid:durableId="1631201573">
    <w:abstractNumId w:val="0"/>
  </w:num>
  <w:num w:numId="4" w16cid:durableId="509872381">
    <w:abstractNumId w:val="1"/>
  </w:num>
  <w:num w:numId="5" w16cid:durableId="8046630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zcxNzU3MzUzMjZX0lEKTi0uzszPAykwrwUAC1A4HCwAAAA="/>
  </w:docVars>
  <w:rsids>
    <w:rsidRoot w:val="00FC0D08"/>
    <w:rsid w:val="001B4BC9"/>
    <w:rsid w:val="002A6F98"/>
    <w:rsid w:val="003B7F74"/>
    <w:rsid w:val="003F6146"/>
    <w:rsid w:val="0042035A"/>
    <w:rsid w:val="004578A3"/>
    <w:rsid w:val="004818FD"/>
    <w:rsid w:val="004D2A10"/>
    <w:rsid w:val="005C3DF2"/>
    <w:rsid w:val="0073606A"/>
    <w:rsid w:val="00750D1E"/>
    <w:rsid w:val="008D6711"/>
    <w:rsid w:val="008E1769"/>
    <w:rsid w:val="009C3701"/>
    <w:rsid w:val="009C5CF7"/>
    <w:rsid w:val="00AC3A97"/>
    <w:rsid w:val="00BF293B"/>
    <w:rsid w:val="00D82123"/>
    <w:rsid w:val="00D90646"/>
    <w:rsid w:val="00E928B8"/>
    <w:rsid w:val="00E960C5"/>
    <w:rsid w:val="00F57A53"/>
    <w:rsid w:val="00FB370A"/>
    <w:rsid w:val="00FC0D08"/>
    <w:rsid w:val="00FF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CE6BDD"/>
  <w15:chartTrackingRefBased/>
  <w15:docId w15:val="{8BFAD43A-5EA7-4F37-9018-E7D4AE86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F98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3DF2"/>
    <w:pPr>
      <w:keepNext/>
      <w:keepLines/>
      <w:spacing w:before="240" w:after="0"/>
      <w:outlineLvl w:val="0"/>
    </w:pPr>
    <w:rPr>
      <w:rFonts w:eastAsiaTheme="majorEastAsia"/>
      <w:b/>
      <w:color w:val="000000" w:themeColor="tex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F2"/>
    <w:pPr>
      <w:keepNext/>
      <w:keepLines/>
      <w:numPr>
        <w:numId w:val="5"/>
      </w:numPr>
      <w:spacing w:before="40" w:after="0"/>
      <w:outlineLvl w:val="1"/>
    </w:pPr>
    <w:rPr>
      <w:rFonts w:eastAsiaTheme="majorEastAsia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0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0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D08"/>
  </w:style>
  <w:style w:type="paragraph" w:styleId="Footer">
    <w:name w:val="footer"/>
    <w:basedOn w:val="Normal"/>
    <w:link w:val="FooterChar"/>
    <w:uiPriority w:val="99"/>
    <w:unhideWhenUsed/>
    <w:rsid w:val="00FC0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D08"/>
  </w:style>
  <w:style w:type="paragraph" w:customStyle="1" w:styleId="Default">
    <w:name w:val="Default"/>
    <w:rsid w:val="00FC0D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3DF2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3DF2"/>
    <w:rPr>
      <w:rFonts w:ascii="Times New Roman" w:eastAsiaTheme="majorEastAsia" w:hAnsi="Times New Roman" w:cs="Times New Roman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C0D0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C0D0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0D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C0D08"/>
    <w:pPr>
      <w:spacing w:after="100"/>
      <w:ind w:left="220"/>
    </w:pPr>
  </w:style>
  <w:style w:type="table" w:styleId="TableGrid">
    <w:name w:val="Table Grid"/>
    <w:basedOn w:val="TableNormal"/>
    <w:uiPriority w:val="39"/>
    <w:rsid w:val="00457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57A5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B7F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F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F7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F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F74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wprizes@uwo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63E81-22FD-428F-97F5-AF1FF15FE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06</Words>
  <Characters>1952</Characters>
  <Application>Microsoft Office Word</Application>
  <DocSecurity>0</DocSecurity>
  <Lines>122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aine Hall</dc:creator>
  <cp:keywords/>
  <dc:description/>
  <cp:lastModifiedBy>Research Development</cp:lastModifiedBy>
  <cp:revision>12</cp:revision>
  <dcterms:created xsi:type="dcterms:W3CDTF">2023-03-13T17:23:00Z</dcterms:created>
  <dcterms:modified xsi:type="dcterms:W3CDTF">2024-04-23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2ec1c1bce57caf5f46716124366b9bce8efc9485e3ea8637882f5a959bab1</vt:lpwstr>
  </property>
</Properties>
</file>